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F7344" w14:textId="0C7EE001" w:rsidR="00DC41C0" w:rsidRDefault="0011002B">
      <w:r w:rsidRPr="0011002B">
        <w:t>srun -D /work_bgfs/l/longdang/Distributed-Machine-Learning-with-Python/Chapter03 --nodes=1 --mem=8G --partition=simmons_itn18 --qos=preempt_short --gpus=2 --nodelist=mdc-1057-26-10 --time=01:00:00 --pty /bin/bash</w:t>
      </w:r>
    </w:p>
    <w:p w14:paraId="7A643CC2" w14:textId="3E51DE5C" w:rsidR="0011002B" w:rsidRDefault="001C01EF">
      <w:r w:rsidRPr="001C01EF">
        <w:t>python main.py --machines 2 --mid 0 --gpus 2  2&gt; error_0.out | tee out_0.out</w:t>
      </w:r>
    </w:p>
    <w:p w14:paraId="145CD37F" w14:textId="65CC48CF" w:rsidR="0011002B" w:rsidRDefault="0011002B">
      <w:r w:rsidRPr="0011002B">
        <w:t>srun -D /work_bgfs/l/longdang/Distributed-Machine-Learning-with-Python/Chapter03 --nodes=1 --mem=8G --partition=simmons_itn18 --qos=preempt_short --gpus=2 --nodelist=mdc-1057-26-</w:t>
      </w:r>
      <w:r>
        <w:t>9</w:t>
      </w:r>
      <w:r w:rsidRPr="0011002B">
        <w:t xml:space="preserve"> --time=01:00:00 --pty /bin/bash</w:t>
      </w:r>
    </w:p>
    <w:p w14:paraId="691221C9" w14:textId="3D732A56" w:rsidR="001C01EF" w:rsidRDefault="001C01EF">
      <w:r w:rsidRPr="001C01EF">
        <w:t>python main.py --machines 2 --mid 1 -g 2 2&gt; error_1.out | tee output_1.out</w:t>
      </w:r>
    </w:p>
    <w:p w14:paraId="062BF2A6" w14:textId="5F086FC4" w:rsidR="001C01EF" w:rsidRDefault="001C01EF"/>
    <w:p w14:paraId="77D74799" w14:textId="77777777" w:rsidR="001C01EF" w:rsidRDefault="001C01EF" w:rsidP="001C01E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mdc-1057-26-10:76407:76407 [0] NCCL INFO Using network IB</w:t>
      </w:r>
    </w:p>
    <w:p w14:paraId="18E2BDA8" w14:textId="77777777" w:rsidR="001C01EF" w:rsidRDefault="001C01EF" w:rsidP="001C01EF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NCCL version 2.7.8+cuda10.2</w:t>
      </w:r>
    </w:p>
    <w:p w14:paraId="61B4AB83" w14:textId="4D92A049" w:rsidR="001C01EF" w:rsidRDefault="001C01EF"/>
    <w:p w14:paraId="0D1BEA96" w14:textId="39953253" w:rsidR="001C01EF" w:rsidRDefault="001C01EF">
      <w:r>
        <w:t>Try higher NCCL version</w:t>
      </w:r>
      <w:r w:rsidR="00311244">
        <w:t>, different pytorch version</w:t>
      </w:r>
    </w:p>
    <w:p w14:paraId="2E502FC6" w14:textId="5F85D002" w:rsidR="00B0091F" w:rsidRDefault="00B0091F">
      <w:r>
        <w:t>Cuda must be higher 10.2</w:t>
      </w:r>
    </w:p>
    <w:sectPr w:rsidR="00B00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DAzNTQwNTUyM7JQ0lEKTi0uzszPAykwrAUA6VOayiwAAAA="/>
  </w:docVars>
  <w:rsids>
    <w:rsidRoot w:val="0011002B"/>
    <w:rsid w:val="0011002B"/>
    <w:rsid w:val="001C01EF"/>
    <w:rsid w:val="00311244"/>
    <w:rsid w:val="00617BE2"/>
    <w:rsid w:val="00B0091F"/>
    <w:rsid w:val="00DC4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81482"/>
  <w15:chartTrackingRefBased/>
  <w15:docId w15:val="{A83170A8-68F2-417A-B1B3-3DF93B020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Dang</dc:creator>
  <cp:keywords/>
  <dc:description/>
  <cp:lastModifiedBy>Long Dang</cp:lastModifiedBy>
  <cp:revision>3</cp:revision>
  <dcterms:created xsi:type="dcterms:W3CDTF">2022-06-19T11:10:00Z</dcterms:created>
  <dcterms:modified xsi:type="dcterms:W3CDTF">2022-06-19T12:31:00Z</dcterms:modified>
</cp:coreProperties>
</file>